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F9F018" w14:textId="6A45F20A" w:rsidR="007E2F57" w:rsidRDefault="007E2F57">
      <w:r>
        <w:t>Considere o sistema</w:t>
      </w:r>
    </w:p>
    <w:p w14:paraId="36033E2F" w14:textId="18635F20" w:rsidR="007E2F57" w:rsidRDefault="007E2F57">
      <w:r>
        <w:rPr>
          <w:noProof/>
        </w:rPr>
        <w:drawing>
          <wp:inline distT="0" distB="0" distL="0" distR="0" wp14:anchorId="0888EB22" wp14:editId="07B11B9F">
            <wp:extent cx="1828800" cy="352425"/>
            <wp:effectExtent l="0" t="0" r="0" b="952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4FAE9" w14:textId="4775985F" w:rsidR="007E2F57" w:rsidRDefault="007E2F57"/>
    <w:p w14:paraId="056351F4" w14:textId="59CD6F5B" w:rsidR="007E2F57" w:rsidRDefault="007E2F57">
      <w:r>
        <w:t>Mostre que</w:t>
      </w:r>
    </w:p>
    <w:p w14:paraId="52E3B986" w14:textId="3935E27B" w:rsidR="007E2F57" w:rsidRDefault="007E2F57">
      <w:r>
        <w:rPr>
          <w:noProof/>
        </w:rPr>
        <w:drawing>
          <wp:inline distT="0" distB="0" distL="0" distR="0" wp14:anchorId="68E5638C" wp14:editId="4328F19D">
            <wp:extent cx="1809750" cy="523875"/>
            <wp:effectExtent l="0" t="0" r="0" b="952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E5C27" w14:textId="303F25BC" w:rsidR="007E2F57" w:rsidRDefault="007E2F57"/>
    <w:p w14:paraId="7565E7FC" w14:textId="77777777" w:rsidR="007E2F57" w:rsidRDefault="007E2F57">
      <w:r>
        <w:t xml:space="preserve">É uma função de </w:t>
      </w:r>
      <w:proofErr w:type="spellStart"/>
      <w:r>
        <w:t>Lyapunov</w:t>
      </w:r>
      <w:proofErr w:type="spellEnd"/>
      <w:r>
        <w:t>. O sistema é:</w:t>
      </w:r>
    </w:p>
    <w:p w14:paraId="7EEDED1E" w14:textId="77777777" w:rsidR="007E2F57" w:rsidRDefault="007E2F57">
      <w:r>
        <w:t>localmente estável?</w:t>
      </w:r>
    </w:p>
    <w:p w14:paraId="3754D870" w14:textId="77777777" w:rsidR="007E2F57" w:rsidRDefault="007E2F57">
      <w:r>
        <w:t xml:space="preserve">localmente </w:t>
      </w:r>
      <w:proofErr w:type="spellStart"/>
      <w:r>
        <w:t>assintoticamente</w:t>
      </w:r>
      <w:proofErr w:type="spellEnd"/>
      <w:r>
        <w:t xml:space="preserve"> estável?</w:t>
      </w:r>
    </w:p>
    <w:p w14:paraId="01975C04" w14:textId="3DD6A922" w:rsidR="007E2F57" w:rsidRDefault="007E2F57">
      <w:r>
        <w:t xml:space="preserve">Globalmente </w:t>
      </w:r>
      <w:proofErr w:type="spellStart"/>
      <w:r>
        <w:t>assintoticamente</w:t>
      </w:r>
      <w:proofErr w:type="spellEnd"/>
      <w:r>
        <w:t xml:space="preserve"> estável?</w:t>
      </w:r>
    </w:p>
    <w:p w14:paraId="6F234A3A" w14:textId="37E37AD9" w:rsidR="00953A85" w:rsidRDefault="00953A85"/>
    <w:p w14:paraId="2CECA057" w14:textId="2E18EC86" w:rsidR="00953A85" w:rsidRDefault="00953A85">
      <w:r>
        <w:t xml:space="preserve">Faça simulações para verificar. </w:t>
      </w:r>
    </w:p>
    <w:sectPr w:rsidR="00953A8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MjQ3NzYxMrIwtzRX0lEKTi0uzszPAykwrAUAcxAjGSwAAAA="/>
  </w:docVars>
  <w:rsids>
    <w:rsidRoot w:val="00B433CD"/>
    <w:rsid w:val="00077D58"/>
    <w:rsid w:val="00167A02"/>
    <w:rsid w:val="007E2F57"/>
    <w:rsid w:val="00953A85"/>
    <w:rsid w:val="00B433CD"/>
    <w:rsid w:val="00D12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1CB806"/>
  <w15:chartTrackingRefBased/>
  <w15:docId w15:val="{CE6C24B7-7D41-47D9-9BCF-1669ED14E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C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2</Words>
  <Characters>173</Characters>
  <Application>Microsoft Office Word</Application>
  <DocSecurity>0</DocSecurity>
  <Lines>1</Lines>
  <Paragraphs>1</Paragraphs>
  <ScaleCrop>false</ScaleCrop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Tannuri</dc:creator>
  <cp:keywords/>
  <dc:description/>
  <cp:lastModifiedBy>Eduardo Tannuri</cp:lastModifiedBy>
  <cp:revision>3</cp:revision>
  <dcterms:created xsi:type="dcterms:W3CDTF">2020-06-14T22:12:00Z</dcterms:created>
  <dcterms:modified xsi:type="dcterms:W3CDTF">2020-06-16T22:59:00Z</dcterms:modified>
</cp:coreProperties>
</file>